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51971209"/>
        <w:docPartObj>
          <w:docPartGallery w:val="Cover Pages"/>
          <w:docPartUnique/>
        </w:docPartObj>
      </w:sdtPr>
      <w:sdtContent>
        <w:p w14:paraId="71DBEB07" w14:textId="1ACAFDFB" w:rsidR="00F06565" w:rsidRDefault="00F06565"/>
        <w:p w14:paraId="05A40B36" w14:textId="5BA3E602" w:rsidR="00F06565" w:rsidRDefault="00F06565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B02BDE6" wp14:editId="496EE510">
                    <wp:simplePos x="0" y="0"/>
                    <wp:positionH relativeFrom="margin">
                      <wp:posOffset>449580</wp:posOffset>
                    </wp:positionH>
                    <wp:positionV relativeFrom="page">
                      <wp:posOffset>5315683</wp:posOffset>
                    </wp:positionV>
                    <wp:extent cx="4686300" cy="6720840"/>
                    <wp:effectExtent l="0" t="0" r="5715" b="254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91108B2" w14:textId="3692C617" w:rsidR="00F06565" w:rsidRPr="00F06565" w:rsidRDefault="00E02BA2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2F78FC">
                                      <w:rPr>
                                        <w:sz w:val="72"/>
                                        <w:szCs w:val="72"/>
                                      </w:rPr>
                                      <w:t xml:space="preserve">Creating a multi-function calculator </w:t>
                                    </w:r>
                                    <w:r w:rsidRPr="008209EE">
                                      <w:rPr>
                                        <w:sz w:val="72"/>
                                        <w:szCs w:val="72"/>
                                      </w:rPr>
                                      <w:t>with</w:t>
                                    </w:r>
                                    <w:r w:rsidRPr="002F78FC">
                                      <w:rPr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 w:rsidRPr="002F78FC">
                                      <w:rPr>
                                        <w:sz w:val="72"/>
                                        <w:szCs w:val="72"/>
                                      </w:rPr>
                                      <w:t>REST API with</w:t>
                                    </w:r>
                                    <w:r>
                                      <w:rPr>
                                        <w:sz w:val="72"/>
                                        <w:szCs w:val="72"/>
                                      </w:rPr>
                                      <w:t xml:space="preserve"> AWS Lambda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D879A7D" w14:textId="10C8CC16" w:rsidR="00F06565" w:rsidRPr="00F06565" w:rsidRDefault="00F0656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 w:rsidRPr="00F06565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assessed</w:t>
                                    </w:r>
                                    <w:r w:rsidRPr="00F06565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 xml:space="preserve"> Workshop</w:t>
                                    </w:r>
                                    <w:r w:rsidR="00A77F95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63E70C5" w14:textId="37EA7839" w:rsidR="00F06565" w:rsidRPr="00F06565" w:rsidRDefault="00F06565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sz w:val="24"/>
                                        <w:szCs w:val="24"/>
                                      </w:rPr>
                                    </w:pPr>
                                    <w:r w:rsidRPr="00F06565">
                                      <w:rPr>
                                        <w:caps/>
                                        <w:sz w:val="24"/>
                                        <w:szCs w:val="24"/>
                                      </w:rPr>
                                      <w:t>Abeykoon Mudiyanselage, Nirmal P.</w:t>
                                    </w:r>
                                    <w:r w:rsidR="004C3467">
                                      <w:rPr>
                                        <w:caps/>
                                        <w:sz w:val="24"/>
                                        <w:szCs w:val="24"/>
                                      </w:rPr>
                                      <w:t>-181134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B02BD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5.4pt;margin-top:418.5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" filled="f" stroked="f" strokeweight=".5pt">
                    <v:textbox style="mso-fit-shape-to-text:t" inset="0,0,0,0">
                      <w:txbxContent>
                        <w:p w14:paraId="791108B2" w14:textId="3692C617" w:rsidR="00F06565" w:rsidRPr="00F06565" w:rsidRDefault="00E02BA2">
                          <w:pPr>
                            <w:pStyle w:val="NoSpacing"/>
                            <w:spacing w:before="40" w:after="560" w:line="216" w:lineRule="auto"/>
                            <w:rPr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2F78FC">
                                <w:rPr>
                                  <w:sz w:val="72"/>
                                  <w:szCs w:val="72"/>
                                </w:rPr>
                                <w:t xml:space="preserve">Creating a multi-function calculator </w:t>
                              </w:r>
                              <w:r w:rsidRPr="008209EE">
                                <w:rPr>
                                  <w:sz w:val="72"/>
                                  <w:szCs w:val="72"/>
                                </w:rPr>
                                <w:t>with</w:t>
                              </w:r>
                              <w:r w:rsidRPr="002F78FC">
                                <w:rPr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Pr="002F78FC">
                                <w:rPr>
                                  <w:sz w:val="72"/>
                                  <w:szCs w:val="72"/>
                                </w:rPr>
                                <w:t>REST API with</w:t>
                              </w:r>
                              <w:r>
                                <w:rPr>
                                  <w:sz w:val="72"/>
                                  <w:szCs w:val="72"/>
                                </w:rPr>
                                <w:t xml:space="preserve"> AWS Lambda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D879A7D" w14:textId="10C8CC16" w:rsidR="00F06565" w:rsidRPr="00F06565" w:rsidRDefault="00F0656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F06565">
                                <w:rPr>
                                  <w:caps/>
                                  <w:sz w:val="28"/>
                                  <w:szCs w:val="28"/>
                                </w:rPr>
                                <w:t>assessed</w:t>
                              </w:r>
                              <w:r w:rsidRPr="00F06565">
                                <w:rPr>
                                  <w:caps/>
                                  <w:sz w:val="28"/>
                                  <w:szCs w:val="28"/>
                                </w:rPr>
                                <w:t xml:space="preserve"> Workshop</w:t>
                              </w:r>
                              <w:r w:rsidR="00A77F95">
                                <w:rPr>
                                  <w:caps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63E70C5" w14:textId="37EA7839" w:rsidR="00F06565" w:rsidRPr="00F06565" w:rsidRDefault="00F06565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sz w:val="24"/>
                                  <w:szCs w:val="24"/>
                                </w:rPr>
                              </w:pPr>
                              <w:r w:rsidRPr="00F06565">
                                <w:rPr>
                                  <w:caps/>
                                  <w:sz w:val="24"/>
                                  <w:szCs w:val="24"/>
                                </w:rPr>
                                <w:t>Abeykoon Mudiyanselage, Nirmal P.</w:t>
                              </w:r>
                              <w:r w:rsidR="004C3467">
                                <w:rPr>
                                  <w:caps/>
                                  <w:sz w:val="24"/>
                                  <w:szCs w:val="24"/>
                                </w:rPr>
                                <w:t>-181134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0808A3" wp14:editId="7BBBA46D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15875" b="1905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502E713" w14:textId="04530702" w:rsidR="00F06565" w:rsidRDefault="00F0656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3C0808A3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" fillcolor="black [3213]" strokecolor="#f4b083 [1941]" strokeweight="1pt">
                    <v:path arrowok="t"/>
                    <o:lock v:ext="edit" aspectratio="t"/>
                    <v:textbox inset="3.6pt,,3.6pt">
                      <w:txbxContent>
                        <w:p w14:paraId="4502E713" w14:textId="04530702" w:rsidR="00F06565" w:rsidRDefault="00F0656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6B9C22F5" w14:textId="7CCD335B" w:rsidR="004E4988" w:rsidRDefault="00683547" w:rsidP="00683547">
      <w:pPr>
        <w:pStyle w:val="Heading1"/>
      </w:pPr>
      <w:r w:rsidRPr="00683547">
        <w:lastRenderedPageBreak/>
        <w:t>Task 1. Create</w:t>
      </w:r>
      <w:r w:rsidR="00B362E0">
        <w:t xml:space="preserve"> a </w:t>
      </w:r>
      <w:r w:rsidR="00B362E0">
        <w:t xml:space="preserve">function </w:t>
      </w:r>
      <w:r w:rsidR="00B362E0">
        <w:t xml:space="preserve">for </w:t>
      </w:r>
      <w:r w:rsidR="00B362E0">
        <w:t>A</w:t>
      </w:r>
      <w:r w:rsidR="00B362E0" w:rsidRPr="00C228AD">
        <w:t>ddition</w:t>
      </w:r>
      <w:r w:rsidR="00B362E0">
        <w:rPr>
          <w:noProof/>
        </w:rPr>
        <w:t>.</w:t>
      </w:r>
    </w:p>
    <w:p w14:paraId="14F81ADB" w14:textId="3BD29F4C" w:rsidR="00B362E0" w:rsidRDefault="00CC7892" w:rsidP="002A4C1D">
      <w:pPr>
        <w:keepNext/>
      </w:pPr>
      <w:r>
        <w:rPr>
          <w:noProof/>
        </w:rPr>
        <w:drawing>
          <wp:inline distT="0" distB="0" distL="0" distR="0" wp14:anchorId="1A360AB7" wp14:editId="29EADCEA">
            <wp:extent cx="5731510" cy="34448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4875"/>
                    </a:xfrm>
                    <a:prstGeom prst="rect">
                      <a:avLst/>
                    </a:prstGeom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</w:p>
    <w:p w14:paraId="2E4EF5E0" w14:textId="2C2A5A72" w:rsidR="002F78FC" w:rsidRPr="002F78FC" w:rsidRDefault="00B362E0" w:rsidP="00CC789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96986">
        <w:rPr>
          <w:noProof/>
        </w:rPr>
        <w:t>1</w:t>
      </w:r>
      <w:r>
        <w:fldChar w:fldCharType="end"/>
      </w:r>
      <w:r>
        <w:t>:A</w:t>
      </w:r>
      <w:r w:rsidRPr="00C228AD">
        <w:t>ddition</w:t>
      </w:r>
      <w:r>
        <w:rPr>
          <w:noProof/>
        </w:rPr>
        <w:t xml:space="preserve"> Funtion Output</w:t>
      </w:r>
    </w:p>
    <w:p w14:paraId="17CBC3B3" w14:textId="7F1F7434" w:rsidR="00F605D1" w:rsidRDefault="00F605D1" w:rsidP="00F605D1"/>
    <w:p w14:paraId="4B0D0354" w14:textId="1C893A5B" w:rsidR="00F605D1" w:rsidRDefault="00831582" w:rsidP="00831582">
      <w:pPr>
        <w:pStyle w:val="Heading1"/>
      </w:pPr>
      <w:r w:rsidRPr="00831582">
        <w:t xml:space="preserve">Task 2. Create a REST API for </w:t>
      </w:r>
      <w:bookmarkStart w:id="0" w:name="_Hlk64390438"/>
      <w:r w:rsidRPr="00831582">
        <w:t>addition</w:t>
      </w:r>
      <w:bookmarkEnd w:id="0"/>
      <w:r>
        <w:t>.</w:t>
      </w:r>
    </w:p>
    <w:p w14:paraId="1108BB06" w14:textId="15E85CFC" w:rsidR="005123DD" w:rsidRDefault="00AC36A5" w:rsidP="00AC36A5">
      <w:pPr>
        <w:keepNext/>
        <w:jc w:val="center"/>
      </w:pPr>
      <w:r>
        <w:rPr>
          <w:noProof/>
        </w:rPr>
        <w:drawing>
          <wp:inline distT="0" distB="0" distL="0" distR="0" wp14:anchorId="0E43EB6B" wp14:editId="703649EC">
            <wp:extent cx="5731510" cy="39331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22FE2" w14:textId="765EF36A" w:rsidR="00831582" w:rsidRDefault="005123DD" w:rsidP="001F327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96986">
        <w:rPr>
          <w:noProof/>
        </w:rPr>
        <w:t>2</w:t>
      </w:r>
      <w:r>
        <w:fldChar w:fldCharType="end"/>
      </w:r>
      <w:r>
        <w:t>:</w:t>
      </w:r>
      <w:r w:rsidR="00AC36A5" w:rsidRPr="00AC36A5">
        <w:t xml:space="preserve"> </w:t>
      </w:r>
      <w:r w:rsidR="00AC36A5">
        <w:t>A</w:t>
      </w:r>
      <w:r w:rsidR="00AC36A5" w:rsidRPr="00AC36A5">
        <w:t>ddition</w:t>
      </w:r>
      <w:r w:rsidR="00AC36A5" w:rsidRPr="00AC36A5">
        <w:t xml:space="preserve"> </w:t>
      </w:r>
      <w:r>
        <w:t>R</w:t>
      </w:r>
      <w:r w:rsidR="008B2598">
        <w:t>EST</w:t>
      </w:r>
      <w:r>
        <w:t xml:space="preserve"> API browser output</w:t>
      </w:r>
    </w:p>
    <w:p w14:paraId="32500596" w14:textId="0D2FC0E3" w:rsidR="00831582" w:rsidRDefault="00831582" w:rsidP="00831582">
      <w:pPr>
        <w:pStyle w:val="Heading1"/>
      </w:pPr>
      <w:r w:rsidRPr="00831582">
        <w:lastRenderedPageBreak/>
        <w:t xml:space="preserve">Create 3 more Lambda functions for subtraction, </w:t>
      </w:r>
      <w:r w:rsidR="000C1358" w:rsidRPr="00831582">
        <w:t>multiplication,</w:t>
      </w:r>
      <w:r>
        <w:t xml:space="preserve"> </w:t>
      </w:r>
      <w:r w:rsidRPr="00831582">
        <w:t>and division</w:t>
      </w:r>
      <w:r w:rsidR="00C00DD3">
        <w:t xml:space="preserve"> and </w:t>
      </w:r>
      <w:r w:rsidR="00F01365">
        <w:t>their</w:t>
      </w:r>
      <w:r w:rsidR="00C00DD3">
        <w:t xml:space="preserve"> corresponding REST API</w:t>
      </w:r>
      <w:r w:rsidR="00F01365">
        <w:t>s</w:t>
      </w:r>
      <w:r w:rsidR="00C00DD3">
        <w:t xml:space="preserve"> </w:t>
      </w:r>
      <w:r w:rsidR="000C1358">
        <w:t>.</w:t>
      </w:r>
    </w:p>
    <w:p w14:paraId="13DD82F8" w14:textId="77777777" w:rsidR="001668D0" w:rsidRPr="001668D0" w:rsidRDefault="001668D0" w:rsidP="001668D0"/>
    <w:p w14:paraId="09A02D29" w14:textId="633F334C" w:rsidR="001668D0" w:rsidRPr="001668D0" w:rsidRDefault="001668D0" w:rsidP="001668D0">
      <w:pPr>
        <w:pStyle w:val="Heading2"/>
      </w:pPr>
      <w:r>
        <w:t>subtraction</w:t>
      </w:r>
    </w:p>
    <w:p w14:paraId="6EB456CC" w14:textId="67EC2FBD" w:rsidR="001668D0" w:rsidRDefault="00A954AB" w:rsidP="001668D0">
      <w:r>
        <w:t>Code</w:t>
      </w:r>
    </w:p>
    <w:p w14:paraId="6067433E" w14:textId="7131DEBC" w:rsidR="00505F24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import </w:t>
      </w:r>
      <w:proofErr w:type="gramStart"/>
      <w:r w:rsidRPr="001668D0">
        <w:rPr>
          <w:rFonts w:ascii="Courier New" w:hAnsi="Courier New" w:cs="Courier New"/>
        </w:rPr>
        <w:t>json</w:t>
      </w:r>
      <w:proofErr w:type="gramEnd"/>
    </w:p>
    <w:p w14:paraId="768822C5" w14:textId="657F5185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def </w:t>
      </w:r>
      <w:proofErr w:type="spellStart"/>
      <w:r w:rsidRPr="001668D0">
        <w:rPr>
          <w:rFonts w:ascii="Courier New" w:hAnsi="Courier New" w:cs="Courier New"/>
        </w:rPr>
        <w:t>lambda_handler</w:t>
      </w:r>
      <w:proofErr w:type="spellEnd"/>
      <w:r w:rsidRPr="001668D0">
        <w:rPr>
          <w:rFonts w:ascii="Courier New" w:hAnsi="Courier New" w:cs="Courier New"/>
        </w:rPr>
        <w:t>(event, context):</w:t>
      </w:r>
    </w:p>
    <w:p w14:paraId="5FAAD919" w14:textId="77777777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A = event['A']</w:t>
      </w:r>
    </w:p>
    <w:p w14:paraId="385785E6" w14:textId="77777777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B = event['B']</w:t>
      </w:r>
    </w:p>
    <w:p w14:paraId="10B89F06" w14:textId="77777777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C = int(A) - int(B)</w:t>
      </w:r>
    </w:p>
    <w:p w14:paraId="15B97430" w14:textId="77777777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return {</w:t>
      </w:r>
    </w:p>
    <w:p w14:paraId="06AB0219" w14:textId="77777777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    '</w:t>
      </w:r>
      <w:proofErr w:type="spellStart"/>
      <w:r w:rsidRPr="001668D0">
        <w:rPr>
          <w:rFonts w:ascii="Courier New" w:hAnsi="Courier New" w:cs="Courier New"/>
        </w:rPr>
        <w:t>statusCode</w:t>
      </w:r>
      <w:proofErr w:type="spellEnd"/>
      <w:r w:rsidRPr="001668D0">
        <w:rPr>
          <w:rFonts w:ascii="Courier New" w:hAnsi="Courier New" w:cs="Courier New"/>
        </w:rPr>
        <w:t>': 200,</w:t>
      </w:r>
    </w:p>
    <w:p w14:paraId="697C3672" w14:textId="77777777" w:rsidR="001668D0" w:rsidRP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    'body': </w:t>
      </w:r>
      <w:proofErr w:type="spellStart"/>
      <w:r w:rsidRPr="001668D0">
        <w:rPr>
          <w:rFonts w:ascii="Courier New" w:hAnsi="Courier New" w:cs="Courier New"/>
        </w:rPr>
        <w:t>json.dumps</w:t>
      </w:r>
      <w:proofErr w:type="spellEnd"/>
      <w:r w:rsidRPr="001668D0">
        <w:rPr>
          <w:rFonts w:ascii="Courier New" w:hAnsi="Courier New" w:cs="Courier New"/>
        </w:rPr>
        <w:t>(C)</w:t>
      </w:r>
    </w:p>
    <w:p w14:paraId="2A86209F" w14:textId="225EF6D9" w:rsidR="001668D0" w:rsidRDefault="001668D0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}</w:t>
      </w:r>
    </w:p>
    <w:p w14:paraId="3030AAC4" w14:textId="1E27C370" w:rsidR="00922E15" w:rsidRDefault="00922E15" w:rsidP="00922E15"/>
    <w:p w14:paraId="7681600C" w14:textId="51C1FAA5" w:rsidR="008F65A8" w:rsidRDefault="008F65A8" w:rsidP="00922E15">
      <w:r>
        <w:t>Browser Screengrab</w:t>
      </w:r>
    </w:p>
    <w:p w14:paraId="260365EE" w14:textId="77777777" w:rsidR="00A97F17" w:rsidRDefault="008F65A8" w:rsidP="00A97F17">
      <w:pPr>
        <w:keepNext/>
      </w:pPr>
      <w:r>
        <w:rPr>
          <w:noProof/>
        </w:rPr>
        <w:drawing>
          <wp:inline distT="0" distB="0" distL="0" distR="0" wp14:anchorId="4DD767A4" wp14:editId="532C63A0">
            <wp:extent cx="5731510" cy="23050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19089" w14:textId="2D371403" w:rsidR="008F65A8" w:rsidRPr="001668D0" w:rsidRDefault="00A97F17" w:rsidP="00A97F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96986">
        <w:rPr>
          <w:noProof/>
        </w:rPr>
        <w:t>3</w:t>
      </w:r>
      <w:r>
        <w:fldChar w:fldCharType="end"/>
      </w:r>
      <w:r>
        <w:t>:Subtraction</w:t>
      </w:r>
      <w:r w:rsidRPr="000527E5">
        <w:t xml:space="preserve"> REST API browser output</w:t>
      </w:r>
    </w:p>
    <w:p w14:paraId="0007787E" w14:textId="6AF05F7E" w:rsidR="00F605D1" w:rsidRDefault="00094A23" w:rsidP="00094A23">
      <w:pPr>
        <w:pStyle w:val="Heading2"/>
      </w:pPr>
      <w:r>
        <w:t>M</w:t>
      </w:r>
      <w:r>
        <w:t>ultiplication</w:t>
      </w:r>
    </w:p>
    <w:p w14:paraId="767444C6" w14:textId="20A174F1" w:rsidR="00505F24" w:rsidRPr="00A954AB" w:rsidRDefault="00A954AB" w:rsidP="00A954AB">
      <w:r>
        <w:t>Code</w:t>
      </w:r>
    </w:p>
    <w:p w14:paraId="7040EA61" w14:textId="3E239768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import </w:t>
      </w:r>
      <w:proofErr w:type="gramStart"/>
      <w:r w:rsidRPr="001668D0">
        <w:rPr>
          <w:rFonts w:ascii="Courier New" w:hAnsi="Courier New" w:cs="Courier New"/>
        </w:rPr>
        <w:t>json</w:t>
      </w:r>
      <w:proofErr w:type="gramEnd"/>
    </w:p>
    <w:p w14:paraId="056C81EE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def </w:t>
      </w:r>
      <w:proofErr w:type="spellStart"/>
      <w:r w:rsidRPr="001668D0">
        <w:rPr>
          <w:rFonts w:ascii="Courier New" w:hAnsi="Courier New" w:cs="Courier New"/>
        </w:rPr>
        <w:t>lambda_handler</w:t>
      </w:r>
      <w:proofErr w:type="spellEnd"/>
      <w:r w:rsidRPr="001668D0">
        <w:rPr>
          <w:rFonts w:ascii="Courier New" w:hAnsi="Courier New" w:cs="Courier New"/>
        </w:rPr>
        <w:t>(event, context):</w:t>
      </w:r>
    </w:p>
    <w:p w14:paraId="2EC13026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A = event['A']</w:t>
      </w:r>
    </w:p>
    <w:p w14:paraId="4460ED7B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B = event['B']</w:t>
      </w:r>
    </w:p>
    <w:p w14:paraId="5583730E" w14:textId="7C29492F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C = int(A) </w:t>
      </w:r>
      <w:r>
        <w:rPr>
          <w:rFonts w:ascii="Courier New" w:hAnsi="Courier New" w:cs="Courier New"/>
        </w:rPr>
        <w:t>*</w:t>
      </w:r>
      <w:r w:rsidRPr="001668D0">
        <w:rPr>
          <w:rFonts w:ascii="Courier New" w:hAnsi="Courier New" w:cs="Courier New"/>
        </w:rPr>
        <w:t xml:space="preserve"> int(B)</w:t>
      </w:r>
    </w:p>
    <w:p w14:paraId="2EE1C517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return {</w:t>
      </w:r>
    </w:p>
    <w:p w14:paraId="2652D780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    '</w:t>
      </w:r>
      <w:proofErr w:type="spellStart"/>
      <w:r w:rsidRPr="001668D0">
        <w:rPr>
          <w:rFonts w:ascii="Courier New" w:hAnsi="Courier New" w:cs="Courier New"/>
        </w:rPr>
        <w:t>statusCode</w:t>
      </w:r>
      <w:proofErr w:type="spellEnd"/>
      <w:r w:rsidRPr="001668D0">
        <w:rPr>
          <w:rFonts w:ascii="Courier New" w:hAnsi="Courier New" w:cs="Courier New"/>
        </w:rPr>
        <w:t>': 200,</w:t>
      </w:r>
    </w:p>
    <w:p w14:paraId="532222AA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    'body': </w:t>
      </w:r>
      <w:proofErr w:type="spellStart"/>
      <w:r w:rsidRPr="001668D0">
        <w:rPr>
          <w:rFonts w:ascii="Courier New" w:hAnsi="Courier New" w:cs="Courier New"/>
        </w:rPr>
        <w:t>json.dumps</w:t>
      </w:r>
      <w:proofErr w:type="spellEnd"/>
      <w:r w:rsidRPr="001668D0">
        <w:rPr>
          <w:rFonts w:ascii="Courier New" w:hAnsi="Courier New" w:cs="Courier New"/>
        </w:rPr>
        <w:t>(C)</w:t>
      </w:r>
    </w:p>
    <w:p w14:paraId="5F98B371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}</w:t>
      </w:r>
    </w:p>
    <w:p w14:paraId="361F6599" w14:textId="061D6D1C" w:rsidR="00094A23" w:rsidRDefault="00094A23" w:rsidP="00094A23"/>
    <w:p w14:paraId="41BE6577" w14:textId="77777777" w:rsidR="008F65A8" w:rsidRDefault="008F65A8" w:rsidP="00094A23"/>
    <w:p w14:paraId="0EE6D113" w14:textId="77777777" w:rsidR="008F65A8" w:rsidRDefault="008F65A8" w:rsidP="00094A23"/>
    <w:p w14:paraId="499489F6" w14:textId="77777777" w:rsidR="008F65A8" w:rsidRDefault="008F65A8" w:rsidP="00094A23"/>
    <w:p w14:paraId="31EF908F" w14:textId="47EF7CD3" w:rsidR="008F65A8" w:rsidRDefault="008F65A8" w:rsidP="00094A23">
      <w:r>
        <w:t>Screengrab</w:t>
      </w:r>
    </w:p>
    <w:p w14:paraId="1A8E1F3F" w14:textId="77777777" w:rsidR="00482CC5" w:rsidRDefault="008F65A8" w:rsidP="00482CC5">
      <w:pPr>
        <w:keepNext/>
      </w:pPr>
      <w:r>
        <w:rPr>
          <w:noProof/>
        </w:rPr>
        <w:drawing>
          <wp:inline distT="0" distB="0" distL="0" distR="0" wp14:anchorId="43F48203" wp14:editId="3BB7DC80">
            <wp:extent cx="5731510" cy="2462784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9479" cy="247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1692D" w14:textId="053D232F" w:rsidR="008F65A8" w:rsidRDefault="00482CC5" w:rsidP="0037612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96986">
        <w:rPr>
          <w:noProof/>
        </w:rPr>
        <w:t>4</w:t>
      </w:r>
      <w:r>
        <w:fldChar w:fldCharType="end"/>
      </w:r>
      <w:r>
        <w:t>:Multiplication</w:t>
      </w:r>
      <w:r w:rsidRPr="00293B30">
        <w:t xml:space="preserve"> REST API browser output</w:t>
      </w:r>
    </w:p>
    <w:p w14:paraId="4D92DC45" w14:textId="748B78E3" w:rsidR="00094A23" w:rsidRDefault="00094A23" w:rsidP="00094A23">
      <w:pPr>
        <w:pStyle w:val="Heading2"/>
      </w:pPr>
      <w:r>
        <w:t>D</w:t>
      </w:r>
      <w:r>
        <w:t>ivision</w:t>
      </w:r>
    </w:p>
    <w:p w14:paraId="25A994BA" w14:textId="3CDC74AA" w:rsidR="00505F24" w:rsidRDefault="00A954AB" w:rsidP="00505F24">
      <w:r>
        <w:t>Code</w:t>
      </w:r>
    </w:p>
    <w:p w14:paraId="4A811756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import </w:t>
      </w:r>
      <w:proofErr w:type="gramStart"/>
      <w:r w:rsidRPr="001668D0">
        <w:rPr>
          <w:rFonts w:ascii="Courier New" w:hAnsi="Courier New" w:cs="Courier New"/>
        </w:rPr>
        <w:t>json</w:t>
      </w:r>
      <w:proofErr w:type="gramEnd"/>
    </w:p>
    <w:p w14:paraId="55692664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def </w:t>
      </w:r>
      <w:proofErr w:type="spellStart"/>
      <w:r w:rsidRPr="001668D0">
        <w:rPr>
          <w:rFonts w:ascii="Courier New" w:hAnsi="Courier New" w:cs="Courier New"/>
        </w:rPr>
        <w:t>lambda_handler</w:t>
      </w:r>
      <w:proofErr w:type="spellEnd"/>
      <w:r w:rsidRPr="001668D0">
        <w:rPr>
          <w:rFonts w:ascii="Courier New" w:hAnsi="Courier New" w:cs="Courier New"/>
        </w:rPr>
        <w:t>(event, context):</w:t>
      </w:r>
    </w:p>
    <w:p w14:paraId="3DF2B69A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A = event['A']</w:t>
      </w:r>
    </w:p>
    <w:p w14:paraId="2353F77B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B = event['B']</w:t>
      </w:r>
    </w:p>
    <w:p w14:paraId="6749F2BD" w14:textId="4F62FD9A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C = int(A) </w:t>
      </w:r>
      <w:r>
        <w:rPr>
          <w:rFonts w:ascii="Courier New" w:hAnsi="Courier New" w:cs="Courier New"/>
        </w:rPr>
        <w:t>/</w:t>
      </w:r>
      <w:r w:rsidRPr="001668D0">
        <w:rPr>
          <w:rFonts w:ascii="Courier New" w:hAnsi="Courier New" w:cs="Courier New"/>
        </w:rPr>
        <w:t xml:space="preserve"> int(B)</w:t>
      </w:r>
    </w:p>
    <w:p w14:paraId="1AF21A53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return {</w:t>
      </w:r>
    </w:p>
    <w:p w14:paraId="54E89793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    '</w:t>
      </w:r>
      <w:proofErr w:type="spellStart"/>
      <w:r w:rsidRPr="001668D0">
        <w:rPr>
          <w:rFonts w:ascii="Courier New" w:hAnsi="Courier New" w:cs="Courier New"/>
        </w:rPr>
        <w:t>statusCode</w:t>
      </w:r>
      <w:proofErr w:type="spellEnd"/>
      <w:r w:rsidRPr="001668D0">
        <w:rPr>
          <w:rFonts w:ascii="Courier New" w:hAnsi="Courier New" w:cs="Courier New"/>
        </w:rPr>
        <w:t>': 200,</w:t>
      </w:r>
    </w:p>
    <w:p w14:paraId="7A0BCFCB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    'body': </w:t>
      </w:r>
      <w:proofErr w:type="spellStart"/>
      <w:r w:rsidRPr="001668D0">
        <w:rPr>
          <w:rFonts w:ascii="Courier New" w:hAnsi="Courier New" w:cs="Courier New"/>
        </w:rPr>
        <w:t>json.dumps</w:t>
      </w:r>
      <w:proofErr w:type="spellEnd"/>
      <w:r w:rsidRPr="001668D0">
        <w:rPr>
          <w:rFonts w:ascii="Courier New" w:hAnsi="Courier New" w:cs="Courier New"/>
        </w:rPr>
        <w:t>(C)</w:t>
      </w:r>
    </w:p>
    <w:p w14:paraId="322FA671" w14:textId="77777777" w:rsidR="00505F24" w:rsidRPr="001668D0" w:rsidRDefault="00505F24" w:rsidP="00ED57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</w:rPr>
      </w:pPr>
      <w:r w:rsidRPr="001668D0">
        <w:rPr>
          <w:rFonts w:ascii="Courier New" w:hAnsi="Courier New" w:cs="Courier New"/>
        </w:rPr>
        <w:t xml:space="preserve">    }</w:t>
      </w:r>
    </w:p>
    <w:p w14:paraId="321AD599" w14:textId="557A240B" w:rsidR="00505F24" w:rsidRDefault="00505F24" w:rsidP="00505F24"/>
    <w:p w14:paraId="49C5A046" w14:textId="403CEDF2" w:rsidR="008F65A8" w:rsidRDefault="008F65A8" w:rsidP="00505F24">
      <w:r>
        <w:t>Screengrab</w:t>
      </w:r>
    </w:p>
    <w:p w14:paraId="5470C7CE" w14:textId="77777777" w:rsidR="00496986" w:rsidRDefault="008F65A8" w:rsidP="00496986">
      <w:pPr>
        <w:keepNext/>
      </w:pPr>
      <w:r>
        <w:rPr>
          <w:noProof/>
        </w:rPr>
        <w:drawing>
          <wp:inline distT="0" distB="0" distL="0" distR="0" wp14:anchorId="3652F64A" wp14:editId="3AF732AC">
            <wp:extent cx="5309616" cy="2550686"/>
            <wp:effectExtent l="0" t="0" r="571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9394" cy="2560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1467C" w14:textId="3549CB2E" w:rsidR="008F65A8" w:rsidRPr="00505F24" w:rsidRDefault="00496986" w:rsidP="0037612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Division</w:t>
      </w:r>
      <w:r w:rsidRPr="00D6129E">
        <w:t xml:space="preserve"> REST API browser output</w:t>
      </w:r>
    </w:p>
    <w:p w14:paraId="79F08015" w14:textId="3D2E7783" w:rsidR="00831582" w:rsidRDefault="00831582" w:rsidP="00831582">
      <w:pPr>
        <w:pStyle w:val="Heading1"/>
      </w:pPr>
      <w:r>
        <w:lastRenderedPageBreak/>
        <w:t>Final web</w:t>
      </w:r>
      <w:r w:rsidR="003830FC">
        <w:t>app</w:t>
      </w:r>
    </w:p>
    <w:p w14:paraId="6E473F94" w14:textId="3E5EFB2A" w:rsidR="00CC2F73" w:rsidRDefault="00CC2F73" w:rsidP="00CC2F73"/>
    <w:p w14:paraId="5CD65166" w14:textId="4C5BEA7E" w:rsidR="00CC2F73" w:rsidRDefault="00CC2F73" w:rsidP="00CC2F73">
      <w:r>
        <w:t xml:space="preserve">URL = </w:t>
      </w:r>
      <w:hyperlink r:id="rId9" w:history="1">
        <w:r w:rsidRPr="00CC2F73">
          <w:rPr>
            <w:rStyle w:val="Hyperlink"/>
          </w:rPr>
          <w:t>http://calc-nirmal-1811342</w:t>
        </w:r>
        <w:r w:rsidRPr="00CC2F73">
          <w:rPr>
            <w:rStyle w:val="Hyperlink"/>
          </w:rPr>
          <w:t>.</w:t>
        </w:r>
        <w:r w:rsidRPr="00CC2F73">
          <w:rPr>
            <w:rStyle w:val="Hyperlink"/>
          </w:rPr>
          <w:t>s3-website-us-east-1.amazonaws.com/</w:t>
        </w:r>
      </w:hyperlink>
    </w:p>
    <w:p w14:paraId="2409620B" w14:textId="77777777" w:rsidR="00CC2F73" w:rsidRDefault="00CC2F73" w:rsidP="00CC2F73"/>
    <w:p w14:paraId="7D3FB405" w14:textId="2CF4D8AE" w:rsidR="00CC2F73" w:rsidRDefault="00CC2F73" w:rsidP="00CC2F73">
      <w:pPr>
        <w:pStyle w:val="Heading2"/>
      </w:pPr>
      <w:r>
        <w:t>Addition</w:t>
      </w:r>
    </w:p>
    <w:p w14:paraId="482952C4" w14:textId="45769863" w:rsidR="00CC2F73" w:rsidRDefault="00CC2F73" w:rsidP="00CC2F73">
      <w:r>
        <w:rPr>
          <w:noProof/>
        </w:rPr>
        <w:drawing>
          <wp:inline distT="0" distB="0" distL="0" distR="0" wp14:anchorId="017C3E35" wp14:editId="3E3739A4">
            <wp:extent cx="5731510" cy="348170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0D9DD" w14:textId="7ADFE919" w:rsidR="00CC2F73" w:rsidRDefault="00CC2F73" w:rsidP="00CC2F73"/>
    <w:p w14:paraId="7AFE6A0D" w14:textId="39DCF348" w:rsidR="00CC2F73" w:rsidRDefault="00CC2F73" w:rsidP="00CC2F73">
      <w:pPr>
        <w:pStyle w:val="Heading2"/>
      </w:pPr>
      <w:r>
        <w:t>S</w:t>
      </w:r>
      <w:r>
        <w:t>ubtraction</w:t>
      </w:r>
    </w:p>
    <w:p w14:paraId="6C6DF230" w14:textId="211DF960" w:rsidR="00CC2F73" w:rsidRDefault="00DD685B" w:rsidP="00CC2F73">
      <w:r>
        <w:rPr>
          <w:noProof/>
        </w:rPr>
        <w:drawing>
          <wp:inline distT="0" distB="0" distL="0" distR="0" wp14:anchorId="041A4142" wp14:editId="365A7782">
            <wp:extent cx="5731510" cy="268287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4A461" w14:textId="7EB46A4C" w:rsidR="00DD685B" w:rsidRDefault="00DD685B" w:rsidP="00CC2F73"/>
    <w:p w14:paraId="6A5ED4E0" w14:textId="77777777" w:rsidR="00DD685B" w:rsidRDefault="00DD685B" w:rsidP="00CC2F73"/>
    <w:p w14:paraId="34C277A0" w14:textId="7676BDCB" w:rsidR="00DD685B" w:rsidRDefault="00DD685B" w:rsidP="00DD685B">
      <w:pPr>
        <w:pStyle w:val="Heading2"/>
      </w:pPr>
      <w:r>
        <w:lastRenderedPageBreak/>
        <w:t>M</w:t>
      </w:r>
      <w:r>
        <w:t>ultiplication</w:t>
      </w:r>
    </w:p>
    <w:p w14:paraId="445C0D9B" w14:textId="1A82CCB3" w:rsidR="00DD685B" w:rsidRDefault="00DD685B" w:rsidP="00DD685B"/>
    <w:p w14:paraId="26F3BD41" w14:textId="0558013A" w:rsidR="00DD685B" w:rsidRDefault="00DD685B" w:rsidP="00DD685B">
      <w:r>
        <w:rPr>
          <w:noProof/>
        </w:rPr>
        <w:drawing>
          <wp:inline distT="0" distB="0" distL="0" distR="0" wp14:anchorId="2604C724" wp14:editId="2E5BA3FA">
            <wp:extent cx="5731510" cy="243522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3C37F" w14:textId="0D03D417" w:rsidR="00DD685B" w:rsidRDefault="00DD685B" w:rsidP="00DD685B"/>
    <w:p w14:paraId="66EC246F" w14:textId="7BA3313E" w:rsidR="00DD685B" w:rsidRDefault="00DD685B" w:rsidP="00DD685B">
      <w:pPr>
        <w:pStyle w:val="Heading2"/>
      </w:pPr>
      <w:r>
        <w:t>D</w:t>
      </w:r>
      <w:r>
        <w:t>ivision</w:t>
      </w:r>
    </w:p>
    <w:p w14:paraId="3EA508BE" w14:textId="76815524" w:rsidR="00DD685B" w:rsidRPr="00DD685B" w:rsidRDefault="00DD685B" w:rsidP="00DD685B">
      <w:r>
        <w:rPr>
          <w:noProof/>
        </w:rPr>
        <w:drawing>
          <wp:inline distT="0" distB="0" distL="0" distR="0" wp14:anchorId="5AAC3785" wp14:editId="11138C32">
            <wp:extent cx="5731510" cy="322707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685B" w:rsidRPr="00DD685B" w:rsidSect="00F0656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zQ1MDQ3MDE2MjRV0lEKTi0uzszPAykwrAUAdwr/BSwAAAA="/>
  </w:docVars>
  <w:rsids>
    <w:rsidRoot w:val="004E4988"/>
    <w:rsid w:val="000570A4"/>
    <w:rsid w:val="00094A23"/>
    <w:rsid w:val="000C1358"/>
    <w:rsid w:val="001668D0"/>
    <w:rsid w:val="001F327C"/>
    <w:rsid w:val="002A4C1D"/>
    <w:rsid w:val="002F78FC"/>
    <w:rsid w:val="0037612B"/>
    <w:rsid w:val="003830FC"/>
    <w:rsid w:val="00482CC5"/>
    <w:rsid w:val="00496986"/>
    <w:rsid w:val="004C3467"/>
    <w:rsid w:val="004E4988"/>
    <w:rsid w:val="00505F24"/>
    <w:rsid w:val="005123DD"/>
    <w:rsid w:val="005C1E15"/>
    <w:rsid w:val="00683547"/>
    <w:rsid w:val="006C4B88"/>
    <w:rsid w:val="0075300D"/>
    <w:rsid w:val="00831582"/>
    <w:rsid w:val="008B2598"/>
    <w:rsid w:val="008E18D9"/>
    <w:rsid w:val="008F65A8"/>
    <w:rsid w:val="00922E15"/>
    <w:rsid w:val="00A77F95"/>
    <w:rsid w:val="00A954AB"/>
    <w:rsid w:val="00A97F17"/>
    <w:rsid w:val="00AC36A5"/>
    <w:rsid w:val="00B362E0"/>
    <w:rsid w:val="00C00DD3"/>
    <w:rsid w:val="00C1546C"/>
    <w:rsid w:val="00CC2F73"/>
    <w:rsid w:val="00CC7892"/>
    <w:rsid w:val="00D70C36"/>
    <w:rsid w:val="00DD685B"/>
    <w:rsid w:val="00E02BA2"/>
    <w:rsid w:val="00E97950"/>
    <w:rsid w:val="00ED575E"/>
    <w:rsid w:val="00F01365"/>
    <w:rsid w:val="00F06565"/>
    <w:rsid w:val="00F60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88C6C"/>
  <w15:chartTrackingRefBased/>
  <w15:docId w15:val="{88C54022-9DE0-41B9-8E12-4FCEE8046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F24"/>
  </w:style>
  <w:style w:type="paragraph" w:styleId="Heading1">
    <w:name w:val="heading 1"/>
    <w:basedOn w:val="Normal"/>
    <w:next w:val="Normal"/>
    <w:link w:val="Heading1Char"/>
    <w:uiPriority w:val="9"/>
    <w:qFormat/>
    <w:rsid w:val="0068354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68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0656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656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83547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362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668D0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C2F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F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2F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hyperlink" Target="http://calc-nirmal-1811342.s3-website-us-east-1.amazonaws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6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 a multi-function calculator with REST API with AWS Lambda</vt:lpstr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a multi-function calculator with REST API with AWS Lambda</dc:title>
  <dc:subject>assessed Workshop</dc:subject>
  <dc:creator>Abeykoon Mudiyanselage, Nirmal P.-1811342</dc:creator>
  <cp:keywords/>
  <dc:description/>
  <cp:lastModifiedBy>Abeykoon Mudiyanselage, Nirmal P.</cp:lastModifiedBy>
  <cp:revision>44</cp:revision>
  <dcterms:created xsi:type="dcterms:W3CDTF">2021-02-16T15:04:00Z</dcterms:created>
  <dcterms:modified xsi:type="dcterms:W3CDTF">2021-02-16T21:37:00Z</dcterms:modified>
</cp:coreProperties>
</file>